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89FA3" w14:textId="6300C42C" w:rsidR="00EB75BD" w:rsidRPr="00EC4C34" w:rsidRDefault="00061669" w:rsidP="00D84990">
      <w:pPr>
        <w:rPr>
          <w:rFonts w:ascii="Times New Roman" w:hAnsi="Times New Roman" w:cs="Times New Roman"/>
          <w:sz w:val="24"/>
          <w:szCs w:val="24"/>
        </w:rPr>
      </w:pPr>
      <w:r w:rsidRPr="00EC4C34">
        <w:rPr>
          <w:rFonts w:ascii="Times New Roman" w:hAnsi="Times New Roman" w:cs="Times New Roman"/>
          <w:sz w:val="24"/>
          <w:szCs w:val="24"/>
        </w:rPr>
        <w:t>Table S1. Serum Chemistries</w:t>
      </w:r>
    </w:p>
    <w:tbl>
      <w:tblPr>
        <w:tblW w:w="9715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235"/>
        <w:gridCol w:w="1246"/>
        <w:gridCol w:w="1247"/>
        <w:gridCol w:w="1247"/>
        <w:gridCol w:w="1246"/>
        <w:gridCol w:w="1247"/>
        <w:gridCol w:w="1247"/>
      </w:tblGrid>
      <w:tr w:rsidR="00061669" w:rsidRPr="00EC4C34" w14:paraId="273395F2" w14:textId="77777777" w:rsidTr="00932A46">
        <w:trPr>
          <w:trHeight w:val="619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7D54D97C" w14:textId="77777777" w:rsidR="00061669" w:rsidRPr="00EC4C34" w:rsidRDefault="00061669" w:rsidP="00932A46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</w:pP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vAlign w:val="bottom"/>
            <w:hideMark/>
          </w:tcPr>
          <w:p w14:paraId="3B28630F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  <w:t>3/10/2022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vAlign w:val="bottom"/>
            <w:hideMark/>
          </w:tcPr>
          <w:p w14:paraId="176D0E58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  <w:t>4/23/2021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vAlign w:val="bottom"/>
            <w:hideMark/>
          </w:tcPr>
          <w:p w14:paraId="4DCBFBEB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  <w:t>5/3/2021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vAlign w:val="bottom"/>
            <w:hideMark/>
          </w:tcPr>
          <w:p w14:paraId="258C37D2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  <w:t>5/7/2021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vAlign w:val="bottom"/>
            <w:hideMark/>
          </w:tcPr>
          <w:p w14:paraId="0F4637C7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  <w:t xml:space="preserve">6/8/2021 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13D68185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  <w:t>8/17/2021</w:t>
            </w:r>
          </w:p>
        </w:tc>
      </w:tr>
      <w:tr w:rsidR="00061669" w:rsidRPr="00EC4C34" w14:paraId="520127CC" w14:textId="77777777" w:rsidTr="00932A46">
        <w:trPr>
          <w:trHeight w:val="386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F65134" w14:textId="77777777" w:rsidR="00061669" w:rsidRPr="00EC4C34" w:rsidRDefault="00061669" w:rsidP="00932A4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Serum Glucose,</w:t>
            </w:r>
          </w:p>
          <w:p w14:paraId="7495F747" w14:textId="77777777" w:rsidR="00061669" w:rsidRPr="00EC4C34" w:rsidRDefault="00061669" w:rsidP="00932A4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mg/dL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3C5242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91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2C845E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92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DEF48C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9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587601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95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B3C15B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112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60D945B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77</w:t>
            </w:r>
          </w:p>
        </w:tc>
      </w:tr>
      <w:tr w:rsidR="00061669" w:rsidRPr="00EC4C34" w14:paraId="1391D581" w14:textId="77777777" w:rsidTr="00932A46">
        <w:trPr>
          <w:trHeight w:val="386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60948E" w14:textId="77777777" w:rsidR="00061669" w:rsidRPr="00EC4C34" w:rsidRDefault="00061669" w:rsidP="00932A46">
            <w:pPr>
              <w:widowControl/>
              <w:wordWrap w:val="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Serum Na,</w:t>
            </w:r>
          </w:p>
          <w:p w14:paraId="412FBE16" w14:textId="77777777" w:rsidR="00061669" w:rsidRPr="00EC4C34" w:rsidRDefault="00061669" w:rsidP="00932A46">
            <w:pPr>
              <w:widowControl/>
              <w:wordWrap w:val="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mmol/L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9C3C2A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41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BCFFDD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133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B06446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137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03CAF7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140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8E3130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138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801AE8B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142</w:t>
            </w:r>
          </w:p>
        </w:tc>
      </w:tr>
      <w:tr w:rsidR="00061669" w:rsidRPr="00EC4C34" w14:paraId="561FBC89" w14:textId="77777777" w:rsidTr="00932A46">
        <w:trPr>
          <w:trHeight w:val="386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B86285" w14:textId="77777777" w:rsidR="00061669" w:rsidRPr="00EC4C34" w:rsidRDefault="00061669" w:rsidP="00932A46">
            <w:pPr>
              <w:widowControl/>
              <w:wordWrap w:val="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Serum K,</w:t>
            </w:r>
          </w:p>
          <w:p w14:paraId="28A86C0C" w14:textId="77777777" w:rsidR="00061669" w:rsidRPr="00EC4C34" w:rsidRDefault="00061669" w:rsidP="00932A46">
            <w:pPr>
              <w:widowControl/>
              <w:wordWrap w:val="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mmol/L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45D921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3.4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A7BFD8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4.2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77C126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4.0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399610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3.6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3EB3AF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3.5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980328A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3.2</w:t>
            </w:r>
          </w:p>
        </w:tc>
      </w:tr>
      <w:tr w:rsidR="00061669" w:rsidRPr="00EC4C34" w14:paraId="50598363" w14:textId="77777777" w:rsidTr="00932A46">
        <w:trPr>
          <w:trHeight w:val="386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90BCE6" w14:textId="77777777" w:rsidR="00061669" w:rsidRPr="00EC4C34" w:rsidRDefault="00061669" w:rsidP="00932A46">
            <w:pPr>
              <w:widowControl/>
              <w:wordWrap w:val="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Serum Cl,</w:t>
            </w:r>
          </w:p>
          <w:p w14:paraId="3DAB70F6" w14:textId="77777777" w:rsidR="00061669" w:rsidRPr="00EC4C34" w:rsidRDefault="00061669" w:rsidP="00932A4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mmol/L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196A0D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03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066902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96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F76E54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4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508F6B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6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9ABBEF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2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628A548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105</w:t>
            </w:r>
          </w:p>
        </w:tc>
      </w:tr>
      <w:tr w:rsidR="00061669" w:rsidRPr="00EC4C34" w14:paraId="652A0C5F" w14:textId="77777777" w:rsidTr="00932A46">
        <w:trPr>
          <w:trHeight w:val="386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124AB4" w14:textId="77777777" w:rsidR="00061669" w:rsidRPr="00EC4C34" w:rsidRDefault="00061669" w:rsidP="00932A46">
            <w:pPr>
              <w:widowControl/>
              <w:wordWrap w:val="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Serum Bicarbonate,</w:t>
            </w:r>
          </w:p>
          <w:p w14:paraId="79C897C8" w14:textId="77777777" w:rsidR="00061669" w:rsidRPr="00EC4C34" w:rsidRDefault="00061669" w:rsidP="00932A4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mmol/L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3BCEF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28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23D83E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25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2B9DF0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23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56CABD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24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ACAA9A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26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31985AC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28</w:t>
            </w:r>
          </w:p>
        </w:tc>
      </w:tr>
      <w:tr w:rsidR="00061669" w:rsidRPr="00EC4C34" w14:paraId="63A6C9D3" w14:textId="77777777" w:rsidTr="00932A46">
        <w:trPr>
          <w:trHeight w:val="386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298024" w14:textId="77777777" w:rsidR="00061669" w:rsidRPr="00EC4C34" w:rsidRDefault="00061669" w:rsidP="00932A46">
            <w:pPr>
              <w:widowControl/>
              <w:wordWrap w:val="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Serum BUN,</w:t>
            </w:r>
          </w:p>
          <w:p w14:paraId="6825A092" w14:textId="77777777" w:rsidR="00061669" w:rsidRPr="00EC4C34" w:rsidRDefault="00061669" w:rsidP="00932A46">
            <w:pPr>
              <w:widowControl/>
              <w:wordWrap w:val="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Mg/dL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8DE36C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7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5A6CAC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41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07AC13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63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61011C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44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746F74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28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EE49EA4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8</w:t>
            </w:r>
          </w:p>
        </w:tc>
      </w:tr>
      <w:tr w:rsidR="00061669" w:rsidRPr="00EC4C34" w14:paraId="75A6927A" w14:textId="77777777" w:rsidTr="00932A46">
        <w:trPr>
          <w:trHeight w:val="386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99921A" w14:textId="77777777" w:rsidR="00061669" w:rsidRPr="00EC4C34" w:rsidRDefault="00061669" w:rsidP="00932A4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Serum Cr,</w:t>
            </w:r>
          </w:p>
          <w:p w14:paraId="6E8698E1" w14:textId="77777777" w:rsidR="00061669" w:rsidRPr="00EC4C34" w:rsidRDefault="00061669" w:rsidP="00932A4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mg/dL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A3DABD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.23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0B46D2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3.04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A8CF0A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2.48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1B8A14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1.94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8CD3C4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1.44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FA4F060" w14:textId="77777777" w:rsidR="00061669" w:rsidRPr="00EC4C34" w:rsidRDefault="00061669" w:rsidP="00932A46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kern w:val="0"/>
                <w:sz w:val="24"/>
                <w:szCs w:val="24"/>
              </w:rPr>
              <w:t>1.07</w:t>
            </w:r>
          </w:p>
        </w:tc>
      </w:tr>
      <w:tr w:rsidR="00061669" w:rsidRPr="00EC4C34" w14:paraId="091A4292" w14:textId="77777777" w:rsidTr="00932A46">
        <w:trPr>
          <w:trHeight w:val="386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E390D" w14:textId="77777777" w:rsidR="00061669" w:rsidRPr="00EC4C34" w:rsidRDefault="00061669" w:rsidP="00932A4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eGFR, mL/min/1.73m</w:t>
            </w: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2 </w:t>
            </w: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F5C65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46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88321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6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B6D2B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20</w:t>
            </w: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7DED7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27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CBE3D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38</w:t>
            </w:r>
          </w:p>
        </w:tc>
        <w:tc>
          <w:tcPr>
            <w:tcW w:w="124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B05CD" w14:textId="77777777" w:rsidR="00061669" w:rsidRPr="00EC4C34" w:rsidRDefault="00061669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53</w:t>
            </w:r>
          </w:p>
        </w:tc>
      </w:tr>
    </w:tbl>
    <w:p w14:paraId="1BD20C24" w14:textId="2F72BC61" w:rsidR="00061669" w:rsidRPr="00EC4C34" w:rsidRDefault="00061669" w:rsidP="00D84990">
      <w:pPr>
        <w:rPr>
          <w:rFonts w:ascii="Times New Roman" w:hAnsi="Times New Roman" w:cs="Times New Roman"/>
          <w:sz w:val="24"/>
          <w:szCs w:val="24"/>
        </w:rPr>
      </w:pPr>
      <w:r w:rsidRPr="00EC4C34">
        <w:rPr>
          <w:rFonts w:ascii="Times New Roman" w:hAnsi="Times New Roman" w:cs="Times New Roman"/>
          <w:sz w:val="24"/>
          <w:szCs w:val="24"/>
        </w:rPr>
        <w:t>Abbreviations: Na–Sodium, K–Potassium, Cl–Chloride, BUN–Blood urea nitrogen, Cr–Creatinine, eGFR–Estimated Glomerular Filtration Rate</w:t>
      </w:r>
    </w:p>
    <w:p w14:paraId="02A13402" w14:textId="77777777" w:rsidR="00061669" w:rsidRPr="00EC4C34" w:rsidRDefault="00061669" w:rsidP="00D84990">
      <w:pPr>
        <w:rPr>
          <w:rFonts w:ascii="Times New Roman" w:hAnsi="Times New Roman" w:cs="Times New Roman"/>
          <w:sz w:val="24"/>
          <w:szCs w:val="24"/>
        </w:rPr>
      </w:pPr>
    </w:p>
    <w:p w14:paraId="65C5B0F0" w14:textId="28FB07E2" w:rsidR="00DA3C01" w:rsidRPr="00EC4C34" w:rsidRDefault="00DA3C01" w:rsidP="00D84990">
      <w:pPr>
        <w:rPr>
          <w:rFonts w:ascii="Times New Roman" w:hAnsi="Times New Roman" w:cs="Times New Roman"/>
          <w:sz w:val="24"/>
          <w:szCs w:val="24"/>
        </w:rPr>
      </w:pPr>
      <w:r w:rsidRPr="00EC4C34">
        <w:rPr>
          <w:rFonts w:ascii="Times New Roman" w:hAnsi="Times New Roman" w:cs="Times New Roman"/>
          <w:sz w:val="24"/>
          <w:szCs w:val="24"/>
        </w:rPr>
        <w:t>Table S2. Urinalysis and Urine Chemistries</w:t>
      </w:r>
    </w:p>
    <w:tbl>
      <w:tblPr>
        <w:tblW w:w="9717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901"/>
        <w:gridCol w:w="1363"/>
        <w:gridCol w:w="1363"/>
        <w:gridCol w:w="1363"/>
        <w:gridCol w:w="1363"/>
        <w:gridCol w:w="1364"/>
      </w:tblGrid>
      <w:tr w:rsidR="003D146F" w:rsidRPr="00EC4C34" w14:paraId="352708CE" w14:textId="77777777" w:rsidTr="00DA3C01">
        <w:trPr>
          <w:trHeight w:val="4"/>
        </w:trPr>
        <w:tc>
          <w:tcPr>
            <w:tcW w:w="290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183C76FC" w14:textId="77777777" w:rsidR="003D146F" w:rsidRPr="00EC4C34" w:rsidRDefault="003D146F" w:rsidP="00932A46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vAlign w:val="bottom"/>
            <w:hideMark/>
          </w:tcPr>
          <w:p w14:paraId="62AD4EBA" w14:textId="77777777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  <w:t>3/10/2022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vAlign w:val="bottom"/>
            <w:hideMark/>
          </w:tcPr>
          <w:p w14:paraId="2DB223B7" w14:textId="5185D5A3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  <w:t>4/27/2021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vAlign w:val="bottom"/>
            <w:hideMark/>
          </w:tcPr>
          <w:p w14:paraId="2610FDC5" w14:textId="393CF661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  <w:t>5/19/2021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vAlign w:val="bottom"/>
            <w:hideMark/>
          </w:tcPr>
          <w:p w14:paraId="74E443AF" w14:textId="07BE1719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  <w:t>6/17/2021</w:t>
            </w: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vAlign w:val="bottom"/>
            <w:hideMark/>
          </w:tcPr>
          <w:p w14:paraId="74057799" w14:textId="70549E7E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b/>
                <w:bCs/>
                <w:color w:val="FFFFFF"/>
                <w:kern w:val="0"/>
                <w:sz w:val="24"/>
                <w:szCs w:val="24"/>
              </w:rPr>
              <w:t xml:space="preserve">8/17/2021 </w:t>
            </w:r>
          </w:p>
        </w:tc>
      </w:tr>
      <w:tr w:rsidR="003D146F" w:rsidRPr="00EC4C34" w14:paraId="1F4CFBC2" w14:textId="77777777" w:rsidTr="00DA3C01">
        <w:trPr>
          <w:trHeight w:val="3"/>
        </w:trPr>
        <w:tc>
          <w:tcPr>
            <w:tcW w:w="290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D48E05" w14:textId="77777777" w:rsidR="003D146F" w:rsidRPr="00EC4C34" w:rsidRDefault="003D146F" w:rsidP="00932A46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Urinalysis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59167A" w14:textId="77777777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C03D29" w14:textId="77777777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F70484" w14:textId="77777777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7525C0" w14:textId="77777777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3622E0" w14:textId="77777777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3D146F" w:rsidRPr="00EC4C34" w14:paraId="72284344" w14:textId="77777777" w:rsidTr="00DA3C01">
        <w:trPr>
          <w:trHeight w:val="3"/>
        </w:trPr>
        <w:tc>
          <w:tcPr>
            <w:tcW w:w="290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62F806" w14:textId="77777777" w:rsidR="003D146F" w:rsidRPr="00EC4C34" w:rsidRDefault="003D146F" w:rsidP="00932A4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Color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D1E102" w14:textId="77777777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Yellow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B1F9F8" w14:textId="784AF5E8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Yellow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CF7CAF" w14:textId="0DFDCDF6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Yellow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EEF407" w14:textId="73B94FE7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Straw</w:t>
            </w: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14A20F" w14:textId="024402E4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Yellow</w:t>
            </w:r>
          </w:p>
        </w:tc>
      </w:tr>
      <w:tr w:rsidR="003D146F" w:rsidRPr="00EC4C34" w14:paraId="5D6F6945" w14:textId="77777777" w:rsidTr="00DA3C01">
        <w:trPr>
          <w:trHeight w:val="3"/>
        </w:trPr>
        <w:tc>
          <w:tcPr>
            <w:tcW w:w="290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A97F97" w14:textId="77777777" w:rsidR="003D146F" w:rsidRPr="00EC4C34" w:rsidRDefault="003D146F" w:rsidP="00932A46">
            <w:pPr>
              <w:widowControl/>
              <w:wordWrap w:val="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Specific Gravity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908F4F" w14:textId="77777777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.012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D6A02A" w14:textId="4851B57F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.009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CB5CA1" w14:textId="379B1E90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.008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AD3925" w14:textId="109818F6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.003</w:t>
            </w: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76242C" w14:textId="36CC564C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.010</w:t>
            </w:r>
          </w:p>
        </w:tc>
      </w:tr>
      <w:tr w:rsidR="003D146F" w:rsidRPr="00EC4C34" w14:paraId="361CEF2C" w14:textId="77777777" w:rsidTr="00DA3C01">
        <w:trPr>
          <w:trHeight w:val="3"/>
        </w:trPr>
        <w:tc>
          <w:tcPr>
            <w:tcW w:w="290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265635" w14:textId="77777777" w:rsidR="003D146F" w:rsidRPr="00EC4C34" w:rsidRDefault="003D146F" w:rsidP="00932A4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pH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C5F66F" w14:textId="77777777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5.0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8BEF97" w14:textId="17130606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5.0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7369F1" w14:textId="4FDAC542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5.0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B42695" w14:textId="16CE4DD8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5.0</w:t>
            </w: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8E87C" w14:textId="038D1B48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5.0</w:t>
            </w:r>
          </w:p>
        </w:tc>
      </w:tr>
      <w:tr w:rsidR="003D146F" w:rsidRPr="00EC4C34" w14:paraId="7A05516C" w14:textId="77777777" w:rsidTr="00DA3C01">
        <w:trPr>
          <w:trHeight w:val="3"/>
        </w:trPr>
        <w:tc>
          <w:tcPr>
            <w:tcW w:w="290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103278" w14:textId="77777777" w:rsidR="003D146F" w:rsidRPr="00EC4C34" w:rsidRDefault="003D146F" w:rsidP="00932A46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Protein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6CE401" w14:textId="77777777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2+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740655" w14:textId="74E35B8C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+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23AA0B" w14:textId="4135B164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3F468E" w14:textId="13C2198A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829844" w14:textId="185A8B97" w:rsidR="003D146F" w:rsidRPr="00EC4C34" w:rsidRDefault="003D146F" w:rsidP="00932A46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</w:tr>
      <w:tr w:rsidR="003D146F" w:rsidRPr="00EC4C34" w14:paraId="73E9D7A2" w14:textId="77777777" w:rsidTr="00DA3C01">
        <w:trPr>
          <w:trHeight w:val="3"/>
        </w:trPr>
        <w:tc>
          <w:tcPr>
            <w:tcW w:w="290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11928C" w14:textId="77777777" w:rsidR="003D146F" w:rsidRPr="00EC4C34" w:rsidRDefault="003D146F" w:rsidP="003D146F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Glucose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2FD781" w14:textId="77777777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6B571E" w14:textId="298476D7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F9D911" w14:textId="4B400A6C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091960" w14:textId="2F713C74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1F3430" w14:textId="04AE2C5B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</w:tr>
      <w:tr w:rsidR="003D146F" w:rsidRPr="00EC4C34" w14:paraId="47383776" w14:textId="77777777" w:rsidTr="00DA3C01">
        <w:trPr>
          <w:trHeight w:val="3"/>
        </w:trPr>
        <w:tc>
          <w:tcPr>
            <w:tcW w:w="290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025C5B" w14:textId="77777777" w:rsidR="003D146F" w:rsidRPr="00EC4C34" w:rsidRDefault="003D146F" w:rsidP="003D146F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Blood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9E0EAA" w14:textId="77777777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3+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A5501F" w14:textId="3A3DE98A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3+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FF903A" w14:textId="74353835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3+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CC82E" w14:textId="38BA4ABB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3+</w:t>
            </w: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A84EA6" w14:textId="5DD1BCFA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3+</w:t>
            </w:r>
          </w:p>
        </w:tc>
      </w:tr>
      <w:tr w:rsidR="003D146F" w:rsidRPr="00EC4C34" w14:paraId="766A2013" w14:textId="77777777" w:rsidTr="00DA3C01">
        <w:trPr>
          <w:trHeight w:val="3"/>
        </w:trPr>
        <w:tc>
          <w:tcPr>
            <w:tcW w:w="290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B473AC" w14:textId="77777777" w:rsidR="003D146F" w:rsidRPr="00EC4C34" w:rsidRDefault="003D146F" w:rsidP="003D146F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itrite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C66419" w14:textId="77777777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FB1263" w14:textId="35C6A77E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FD2AD1" w14:textId="211453BC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607F60" w14:textId="23DD074D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034B7B" w14:textId="716DCAB2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</w:tr>
      <w:tr w:rsidR="003D146F" w:rsidRPr="00EC4C34" w14:paraId="14CE7128" w14:textId="77777777" w:rsidTr="00DA3C01">
        <w:trPr>
          <w:trHeight w:val="3"/>
        </w:trPr>
        <w:tc>
          <w:tcPr>
            <w:tcW w:w="290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5D7B6D" w14:textId="77777777" w:rsidR="003D146F" w:rsidRPr="00EC4C34" w:rsidRDefault="003D146F" w:rsidP="003D146F">
            <w:pPr>
              <w:widowControl/>
              <w:wordWrap w:val="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Leukocyte Esterase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54EE9E" w14:textId="77777777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3246D" w14:textId="1C05F192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A93B59" w14:textId="2B113EE3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567F53" w14:textId="4FA663EE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5F839F" w14:textId="3D5476A8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Negative</w:t>
            </w:r>
          </w:p>
        </w:tc>
      </w:tr>
      <w:tr w:rsidR="003D146F" w:rsidRPr="00EC4C34" w14:paraId="28ED2FA4" w14:textId="77777777" w:rsidTr="00DA3C01">
        <w:trPr>
          <w:trHeight w:val="3"/>
        </w:trPr>
        <w:tc>
          <w:tcPr>
            <w:tcW w:w="290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D7D3B0" w14:textId="77777777" w:rsidR="003D146F" w:rsidRPr="00EC4C34" w:rsidRDefault="003D146F" w:rsidP="003D146F">
            <w:pPr>
              <w:widowControl/>
              <w:wordWrap w:val="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White Cells/ HPF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E0DDB4" w14:textId="77777777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A62944" w14:textId="184AC8B3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89FE9B" w14:textId="08022956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F93F2D" w14:textId="6A18208D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&lt; 1</w:t>
            </w: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F9640A" w14:textId="3A24C2B4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</w:tr>
      <w:tr w:rsidR="003D146F" w:rsidRPr="00EC4C34" w14:paraId="263200B6" w14:textId="77777777" w:rsidTr="00DA3C01">
        <w:trPr>
          <w:trHeight w:val="3"/>
        </w:trPr>
        <w:tc>
          <w:tcPr>
            <w:tcW w:w="290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4960B9" w14:textId="77777777" w:rsidR="003D146F" w:rsidRPr="00EC4C34" w:rsidRDefault="003D146F" w:rsidP="003D146F">
            <w:pPr>
              <w:widowControl/>
              <w:wordWrap w:val="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Red Blood Cells/ HPF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10713F" w14:textId="77777777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5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D56823" w14:textId="023F9831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50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08CFEC" w14:textId="0775EB82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61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1D55F8" w14:textId="51D89BDD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77DEA5" w14:textId="20C1E08A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39</w:t>
            </w:r>
          </w:p>
        </w:tc>
      </w:tr>
      <w:tr w:rsidR="003D146F" w:rsidRPr="00EC4C34" w14:paraId="6A2DD97F" w14:textId="77777777" w:rsidTr="00DA3C01">
        <w:trPr>
          <w:trHeight w:val="3"/>
        </w:trPr>
        <w:tc>
          <w:tcPr>
            <w:tcW w:w="2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7521B3C" w14:textId="77777777" w:rsidR="003D146F" w:rsidRPr="00EC4C34" w:rsidRDefault="003D146F" w:rsidP="00DC3A30">
            <w:pPr>
              <w:widowControl/>
              <w:jc w:val="left"/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Urine Chemistries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3EBB3D3" w14:textId="77777777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45E7621" w14:textId="77777777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6E6869D" w14:textId="77777777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4C6F878" w14:textId="77777777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036FFB6" w14:textId="77777777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3D146F" w:rsidRPr="00EC4C34" w14:paraId="76A89C1D" w14:textId="77777777" w:rsidTr="00DA3C01">
        <w:trPr>
          <w:trHeight w:val="3"/>
        </w:trPr>
        <w:tc>
          <w:tcPr>
            <w:tcW w:w="2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7BFDC7FB" w14:textId="77777777" w:rsidR="003D146F" w:rsidRPr="00EC4C34" w:rsidRDefault="003D146F" w:rsidP="00A31258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Total Protein (Spot),</w:t>
            </w:r>
          </w:p>
          <w:p w14:paraId="51EDE922" w14:textId="77777777" w:rsidR="003D146F" w:rsidRPr="00EC4C34" w:rsidRDefault="003D146F" w:rsidP="00A31258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mg/dL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2F15AE6B" w14:textId="77777777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92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6DD11C61" w14:textId="68682B21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48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0A3AA975" w14:textId="10899C6D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22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0783967E" w14:textId="0A42B261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5E3120F6" w14:textId="1A29DBBB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6</w:t>
            </w:r>
          </w:p>
        </w:tc>
      </w:tr>
      <w:tr w:rsidR="003D146F" w:rsidRPr="00EC4C34" w14:paraId="3FC4A953" w14:textId="77777777" w:rsidTr="00DA3C01">
        <w:trPr>
          <w:trHeight w:val="3"/>
        </w:trPr>
        <w:tc>
          <w:tcPr>
            <w:tcW w:w="2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3D79F0F5" w14:textId="77777777" w:rsidR="003D146F" w:rsidRPr="00EC4C34" w:rsidRDefault="003D146F" w:rsidP="00A31258">
            <w:pPr>
              <w:widowControl/>
              <w:wordWrap w:val="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Total Creatinine (Spot),</w:t>
            </w:r>
          </w:p>
          <w:p w14:paraId="0A1DBA8D" w14:textId="77777777" w:rsidR="003D146F" w:rsidRPr="00EC4C34" w:rsidRDefault="003D146F" w:rsidP="00A31258">
            <w:pPr>
              <w:widowControl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mg/dL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318A7B01" w14:textId="77777777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89.6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289DAFA7" w14:textId="476A218A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71.7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44686EC9" w14:textId="78F0148E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63.9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756EFC0B" w14:textId="659B8133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20.4</w:t>
            </w: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3DC828D5" w14:textId="1FEBEAC7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04.0</w:t>
            </w:r>
          </w:p>
        </w:tc>
      </w:tr>
      <w:tr w:rsidR="003D146F" w:rsidRPr="00EC4C34" w14:paraId="22536DF1" w14:textId="77777777" w:rsidTr="00DA3C01">
        <w:trPr>
          <w:trHeight w:val="3"/>
        </w:trPr>
        <w:tc>
          <w:tcPr>
            <w:tcW w:w="2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76A0B907" w14:textId="6D6A76A0" w:rsidR="003D146F" w:rsidRPr="00EC4C34" w:rsidRDefault="003D146F" w:rsidP="00A31258">
            <w:pPr>
              <w:widowControl/>
              <w:wordWrap w:val="0"/>
              <w:jc w:val="right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Total protein/ Creatinine Ratio</w:t>
            </w:r>
            <w:r w:rsidR="00A31258"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 xml:space="preserve"> (Spot)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0EE7469E" w14:textId="77777777" w:rsidR="003D146F" w:rsidRPr="00EC4C34" w:rsidRDefault="003D146F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1.03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598CE5A7" w14:textId="0FA26546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0.67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0D5311BC" w14:textId="52E7AC65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0.34</w:t>
            </w:r>
          </w:p>
        </w:tc>
        <w:tc>
          <w:tcPr>
            <w:tcW w:w="13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46DC1983" w14:textId="08CFE4D2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0.25</w:t>
            </w:r>
          </w:p>
        </w:tc>
        <w:tc>
          <w:tcPr>
            <w:tcW w:w="13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04CB839F" w14:textId="73B8F12C" w:rsidR="003D146F" w:rsidRPr="00EC4C34" w:rsidRDefault="00CC4180" w:rsidP="003D146F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</w:pPr>
            <w:r w:rsidRPr="00EC4C34">
              <w:rPr>
                <w:rFonts w:ascii="Times New Roman" w:eastAsia="游ゴシック" w:hAnsi="Times New Roman" w:cs="Times New Roman"/>
                <w:color w:val="000000"/>
                <w:kern w:val="0"/>
                <w:sz w:val="24"/>
                <w:szCs w:val="24"/>
              </w:rPr>
              <w:t>0.15</w:t>
            </w:r>
          </w:p>
        </w:tc>
      </w:tr>
    </w:tbl>
    <w:p w14:paraId="0C5F8F32" w14:textId="41A9FDBA" w:rsidR="00DC3A30" w:rsidRPr="00EC4C34" w:rsidRDefault="00DC3A30" w:rsidP="00DC3A30">
      <w:pPr>
        <w:rPr>
          <w:rFonts w:ascii="Times New Roman" w:hAnsi="Times New Roman" w:cs="Times New Roman"/>
          <w:sz w:val="24"/>
          <w:szCs w:val="24"/>
        </w:rPr>
      </w:pPr>
      <w:r w:rsidRPr="00EC4C34">
        <w:rPr>
          <w:rFonts w:ascii="Times New Roman" w:hAnsi="Times New Roman" w:cs="Times New Roman"/>
          <w:sz w:val="24"/>
          <w:szCs w:val="24"/>
        </w:rPr>
        <w:t>Abbreviations: HPF–</w:t>
      </w:r>
      <w:r w:rsidR="00A31258" w:rsidRPr="00EC4C34">
        <w:rPr>
          <w:rFonts w:ascii="Times New Roman" w:hAnsi="Times New Roman" w:cs="Times New Roman"/>
          <w:sz w:val="24"/>
          <w:szCs w:val="24"/>
        </w:rPr>
        <w:t>High Power Field</w:t>
      </w:r>
    </w:p>
    <w:p w14:paraId="0A60A773" w14:textId="49053A25" w:rsidR="00DC3A30" w:rsidRPr="00EC4C34" w:rsidRDefault="00DC3A30" w:rsidP="00DC3A30">
      <w:pPr>
        <w:rPr>
          <w:rFonts w:ascii="Times New Roman" w:hAnsi="Times New Roman" w:cs="Times New Roman"/>
          <w:sz w:val="24"/>
          <w:szCs w:val="24"/>
        </w:rPr>
      </w:pPr>
    </w:p>
    <w:p w14:paraId="7DCC0DDB" w14:textId="6B4E3EBD" w:rsidR="006E34ED" w:rsidRPr="00EC4C34" w:rsidRDefault="00061669" w:rsidP="00D84990">
      <w:pPr>
        <w:rPr>
          <w:rFonts w:ascii="Times New Roman" w:hAnsi="Times New Roman" w:cs="Times New Roman"/>
          <w:sz w:val="24"/>
          <w:szCs w:val="24"/>
        </w:rPr>
      </w:pPr>
      <w:r w:rsidRPr="00EC4C34">
        <w:rPr>
          <w:rFonts w:ascii="Times New Roman" w:hAnsi="Times New Roman" w:cs="Times New Roman"/>
          <w:sz w:val="24"/>
          <w:szCs w:val="24"/>
        </w:rPr>
        <w:t>Table S3. Timeline of Event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96"/>
        <w:gridCol w:w="3969"/>
      </w:tblGrid>
      <w:tr w:rsidR="00061669" w:rsidRPr="00EC4C34" w14:paraId="30C6D6E0" w14:textId="77777777" w:rsidTr="005A575C">
        <w:tc>
          <w:tcPr>
            <w:tcW w:w="1696" w:type="dxa"/>
            <w:shd w:val="clear" w:color="auto" w:fill="000000" w:themeFill="text1"/>
          </w:tcPr>
          <w:p w14:paraId="5D6764CB" w14:textId="2FE35491" w:rsidR="00061669" w:rsidRPr="00EC4C34" w:rsidRDefault="00061669" w:rsidP="00D84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3969" w:type="dxa"/>
            <w:shd w:val="clear" w:color="auto" w:fill="000000" w:themeFill="text1"/>
          </w:tcPr>
          <w:p w14:paraId="6292B216" w14:textId="7F551E0F" w:rsidR="00061669" w:rsidRPr="00EC4C34" w:rsidRDefault="00061669" w:rsidP="00D84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sz w:val="24"/>
                <w:szCs w:val="24"/>
              </w:rPr>
              <w:t>Event</w:t>
            </w:r>
          </w:p>
        </w:tc>
      </w:tr>
      <w:tr w:rsidR="00061669" w:rsidRPr="00EC4C34" w14:paraId="1B0225D3" w14:textId="77777777" w:rsidTr="005A575C">
        <w:tc>
          <w:tcPr>
            <w:tcW w:w="1696" w:type="dxa"/>
          </w:tcPr>
          <w:p w14:paraId="572E23E5" w14:textId="399F52AE" w:rsidR="00061669" w:rsidRPr="00EC4C34" w:rsidRDefault="00061669" w:rsidP="00D84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sz w:val="24"/>
                <w:szCs w:val="24"/>
              </w:rPr>
              <w:t>3/18/2021</w:t>
            </w:r>
          </w:p>
        </w:tc>
        <w:tc>
          <w:tcPr>
            <w:tcW w:w="3969" w:type="dxa"/>
          </w:tcPr>
          <w:p w14:paraId="2023DDD6" w14:textId="7402503A" w:rsidR="00061669" w:rsidRPr="00EC4C34" w:rsidRDefault="00061669" w:rsidP="00D84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C4C3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EC4C34">
              <w:rPr>
                <w:rFonts w:ascii="Times New Roman" w:hAnsi="Times New Roman" w:cs="Times New Roman"/>
                <w:sz w:val="24"/>
                <w:szCs w:val="24"/>
              </w:rPr>
              <w:t xml:space="preserve"> dose of </w:t>
            </w:r>
            <w:r w:rsidR="005A575C" w:rsidRPr="00EC4C34">
              <w:rPr>
                <w:rFonts w:ascii="Times New Roman" w:hAnsi="Times New Roman" w:cs="Times New Roman"/>
                <w:sz w:val="24"/>
                <w:szCs w:val="24"/>
              </w:rPr>
              <w:t>Moderna Vaccine</w:t>
            </w:r>
          </w:p>
        </w:tc>
      </w:tr>
      <w:tr w:rsidR="00061669" w:rsidRPr="00EC4C34" w14:paraId="5F61F290" w14:textId="77777777" w:rsidTr="005A575C">
        <w:tc>
          <w:tcPr>
            <w:tcW w:w="1696" w:type="dxa"/>
          </w:tcPr>
          <w:p w14:paraId="3C71C347" w14:textId="6744F5E3" w:rsidR="00061669" w:rsidRPr="00EC4C34" w:rsidRDefault="00061669" w:rsidP="00D84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sz w:val="24"/>
                <w:szCs w:val="24"/>
              </w:rPr>
              <w:t>4/15/2021</w:t>
            </w:r>
          </w:p>
        </w:tc>
        <w:tc>
          <w:tcPr>
            <w:tcW w:w="3969" w:type="dxa"/>
          </w:tcPr>
          <w:p w14:paraId="735D5A66" w14:textId="35CE242C" w:rsidR="00061669" w:rsidRPr="00EC4C34" w:rsidRDefault="00061669" w:rsidP="00D84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C4C3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EC4C34">
              <w:rPr>
                <w:rFonts w:ascii="Times New Roman" w:hAnsi="Times New Roman" w:cs="Times New Roman"/>
                <w:sz w:val="24"/>
                <w:szCs w:val="24"/>
              </w:rPr>
              <w:t xml:space="preserve"> dose of </w:t>
            </w:r>
            <w:r w:rsidR="005A575C" w:rsidRPr="00EC4C34">
              <w:rPr>
                <w:rFonts w:ascii="Times New Roman" w:hAnsi="Times New Roman" w:cs="Times New Roman"/>
                <w:sz w:val="24"/>
                <w:szCs w:val="24"/>
              </w:rPr>
              <w:t>Moderna Vaccine</w:t>
            </w:r>
          </w:p>
        </w:tc>
      </w:tr>
      <w:tr w:rsidR="00061669" w:rsidRPr="00EC4C34" w14:paraId="5E7AC642" w14:textId="77777777" w:rsidTr="005A575C">
        <w:tc>
          <w:tcPr>
            <w:tcW w:w="1696" w:type="dxa"/>
          </w:tcPr>
          <w:p w14:paraId="4BA373BA" w14:textId="7E790C33" w:rsidR="00061669" w:rsidRPr="00EC4C34" w:rsidRDefault="00061669" w:rsidP="00D84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sz w:val="24"/>
                <w:szCs w:val="24"/>
              </w:rPr>
              <w:t>4/27</w:t>
            </w:r>
            <w:r w:rsidR="005A575C" w:rsidRPr="00EC4C34">
              <w:rPr>
                <w:rFonts w:ascii="Times New Roman" w:hAnsi="Times New Roman" w:cs="Times New Roman"/>
                <w:sz w:val="24"/>
                <w:szCs w:val="24"/>
              </w:rPr>
              <w:t>/2021</w:t>
            </w:r>
          </w:p>
        </w:tc>
        <w:tc>
          <w:tcPr>
            <w:tcW w:w="3969" w:type="dxa"/>
          </w:tcPr>
          <w:p w14:paraId="589B723F" w14:textId="08E13273" w:rsidR="00061669" w:rsidRPr="00EC4C34" w:rsidRDefault="005A575C" w:rsidP="00D84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sz w:val="24"/>
                <w:szCs w:val="24"/>
              </w:rPr>
              <w:t>Initiation of Steroid therapy</w:t>
            </w:r>
          </w:p>
        </w:tc>
      </w:tr>
      <w:tr w:rsidR="002D3E7F" w:rsidRPr="00EC4C34" w14:paraId="644F8D31" w14:textId="77777777" w:rsidTr="005A575C">
        <w:tc>
          <w:tcPr>
            <w:tcW w:w="1696" w:type="dxa"/>
          </w:tcPr>
          <w:p w14:paraId="266DC01B" w14:textId="7B90D586" w:rsidR="002D3E7F" w:rsidRPr="00EC4C34" w:rsidRDefault="002D3E7F" w:rsidP="00D84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sz w:val="24"/>
                <w:szCs w:val="24"/>
              </w:rPr>
              <w:t>5/3/2021</w:t>
            </w:r>
          </w:p>
        </w:tc>
        <w:tc>
          <w:tcPr>
            <w:tcW w:w="3969" w:type="dxa"/>
          </w:tcPr>
          <w:p w14:paraId="5B6F9FBA" w14:textId="38042A05" w:rsidR="002D3E7F" w:rsidRPr="00EC4C34" w:rsidRDefault="002D3E7F" w:rsidP="00D849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C34">
              <w:rPr>
                <w:rFonts w:ascii="Times New Roman" w:hAnsi="Times New Roman" w:cs="Times New Roman"/>
                <w:sz w:val="24"/>
                <w:szCs w:val="24"/>
              </w:rPr>
              <w:t>Renal Biopsy</w:t>
            </w:r>
          </w:p>
        </w:tc>
      </w:tr>
    </w:tbl>
    <w:p w14:paraId="33C9C049" w14:textId="77777777" w:rsidR="00061669" w:rsidRPr="00EC4C34" w:rsidRDefault="00061669" w:rsidP="00D84990">
      <w:pPr>
        <w:rPr>
          <w:rFonts w:ascii="Times New Roman" w:hAnsi="Times New Roman" w:cs="Times New Roman"/>
          <w:sz w:val="24"/>
          <w:szCs w:val="24"/>
        </w:rPr>
      </w:pPr>
    </w:p>
    <w:sectPr w:rsidR="00061669" w:rsidRPr="00EC4C34" w:rsidSect="00D84990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E5BAF" w14:textId="77777777" w:rsidR="00C16F25" w:rsidRDefault="00C16F25" w:rsidP="0086168F">
      <w:r>
        <w:separator/>
      </w:r>
    </w:p>
  </w:endnote>
  <w:endnote w:type="continuationSeparator" w:id="0">
    <w:p w14:paraId="3F156F9A" w14:textId="77777777" w:rsidR="00C16F25" w:rsidRDefault="00C16F25" w:rsidP="008616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637F2" w14:textId="77777777" w:rsidR="00C16F25" w:rsidRDefault="00C16F25" w:rsidP="0086168F">
      <w:r>
        <w:separator/>
      </w:r>
    </w:p>
  </w:footnote>
  <w:footnote w:type="continuationSeparator" w:id="0">
    <w:p w14:paraId="6D753569" w14:textId="77777777" w:rsidR="00C16F25" w:rsidRDefault="00C16F25" w:rsidP="008616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TUwMrEwsTA3MjdR0lEKTi0uzszPAykwrAUAySfJeSwAAAA="/>
  </w:docVars>
  <w:rsids>
    <w:rsidRoot w:val="00D84990"/>
    <w:rsid w:val="00061669"/>
    <w:rsid w:val="00124C4A"/>
    <w:rsid w:val="002D3E7F"/>
    <w:rsid w:val="003D146F"/>
    <w:rsid w:val="004A05C7"/>
    <w:rsid w:val="005A575C"/>
    <w:rsid w:val="006D565F"/>
    <w:rsid w:val="006E34ED"/>
    <w:rsid w:val="007752AB"/>
    <w:rsid w:val="00842039"/>
    <w:rsid w:val="0086168F"/>
    <w:rsid w:val="008E28DC"/>
    <w:rsid w:val="00923179"/>
    <w:rsid w:val="00A31258"/>
    <w:rsid w:val="00A356DC"/>
    <w:rsid w:val="00A426AC"/>
    <w:rsid w:val="00B809D7"/>
    <w:rsid w:val="00C16F25"/>
    <w:rsid w:val="00CC4180"/>
    <w:rsid w:val="00D84990"/>
    <w:rsid w:val="00DA3C01"/>
    <w:rsid w:val="00DC3A30"/>
    <w:rsid w:val="00EB75BD"/>
    <w:rsid w:val="00EC4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A3A53AF"/>
  <w15:chartTrackingRefBased/>
  <w15:docId w15:val="{8FEA2D38-A8E6-485F-BCEA-A31B38FE2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8499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168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6168F"/>
  </w:style>
  <w:style w:type="paragraph" w:styleId="a5">
    <w:name w:val="footer"/>
    <w:basedOn w:val="a"/>
    <w:link w:val="a6"/>
    <w:uiPriority w:val="99"/>
    <w:unhideWhenUsed/>
    <w:rsid w:val="0086168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6168F"/>
  </w:style>
  <w:style w:type="table" w:styleId="a7">
    <w:name w:val="Table Grid"/>
    <w:basedOn w:val="a1"/>
    <w:uiPriority w:val="39"/>
    <w:rsid w:val="000616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CF05C-0A37-416F-AB6A-96B422DA2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渡邉 勝太</dc:creator>
  <cp:keywords/>
  <dc:description/>
  <cp:lastModifiedBy>渡邉 勝太</cp:lastModifiedBy>
  <cp:revision>5</cp:revision>
  <dcterms:created xsi:type="dcterms:W3CDTF">2022-03-29T10:57:00Z</dcterms:created>
  <dcterms:modified xsi:type="dcterms:W3CDTF">2022-03-29T19:17:00Z</dcterms:modified>
</cp:coreProperties>
</file>